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99068E" w14:textId="374032C2" w:rsidR="00E21649" w:rsidRDefault="00E21649"/>
    <w:p w14:paraId="34E81AAA" w14:textId="10979C9F" w:rsidR="005B2BBC" w:rsidRDefault="005B2BBC">
      <w:r>
        <w:t>Name – Ashutosh Ardu</w:t>
      </w:r>
    </w:p>
    <w:p w14:paraId="267F3A2B" w14:textId="0F914B97" w:rsidR="005B2BBC" w:rsidRDefault="005B2BBC">
      <w:r>
        <w:t>Regno – 20BRS1262</w:t>
      </w:r>
    </w:p>
    <w:p w14:paraId="20106760" w14:textId="77777777" w:rsidR="005B2BBC" w:rsidRDefault="005B2BBC" w:rsidP="005B2BBC">
      <w:pPr>
        <w:jc w:val="center"/>
      </w:pPr>
      <w:r w:rsidRPr="005B2BBC">
        <w:rPr>
          <w:sz w:val="40"/>
          <w:szCs w:val="36"/>
        </w:rPr>
        <w:t>DBMS Lab 5</w:t>
      </w:r>
    </w:p>
    <w:p w14:paraId="1C26BF9A" w14:textId="77777777" w:rsidR="005B2BBC" w:rsidRDefault="005B2BBC" w:rsidP="005B2BBC">
      <w:pPr>
        <w:jc w:val="center"/>
      </w:pPr>
    </w:p>
    <w:p w14:paraId="6FDE4B9E" w14:textId="77777777" w:rsidR="005B2BBC" w:rsidRDefault="005B2BBC" w:rsidP="005B2BBC">
      <w:pPr>
        <w:ind w:left="720"/>
        <w:jc w:val="both"/>
      </w:pPr>
      <w:r>
        <w:t>-- student(regno, sname, cgpa, school)</w:t>
      </w:r>
    </w:p>
    <w:p w14:paraId="3E07F01F" w14:textId="77777777" w:rsidR="005B2BBC" w:rsidRDefault="005B2BBC" w:rsidP="005B2BBC">
      <w:pPr>
        <w:ind w:left="720"/>
        <w:jc w:val="both"/>
      </w:pPr>
      <w:r>
        <w:t>-- course(ccode, cname, credits)</w:t>
      </w:r>
    </w:p>
    <w:p w14:paraId="5193BBB0" w14:textId="77777777" w:rsidR="005B2BBC" w:rsidRDefault="005B2BBC" w:rsidP="005B2BBC">
      <w:pPr>
        <w:ind w:left="720"/>
        <w:jc w:val="both"/>
      </w:pPr>
      <w:r>
        <w:t>-- faculty(empid, fname, designation, salary)</w:t>
      </w:r>
    </w:p>
    <w:p w14:paraId="2B943464" w14:textId="77777777" w:rsidR="005B2BBC" w:rsidRDefault="005B2BBC" w:rsidP="005B2BBC">
      <w:pPr>
        <w:ind w:left="720"/>
        <w:jc w:val="both"/>
      </w:pPr>
      <w:r>
        <w:t>-- course_student(regno, ccode)</w:t>
      </w:r>
    </w:p>
    <w:p w14:paraId="4BDA83BC" w14:textId="39DC9EEF" w:rsidR="005B2BBC" w:rsidRDefault="005B2BBC" w:rsidP="005B2BBC">
      <w:pPr>
        <w:ind w:left="720"/>
        <w:jc w:val="both"/>
      </w:pPr>
      <w:r>
        <w:t>-- course_faculty(fid, ccode)</w:t>
      </w:r>
      <w:r>
        <w:t xml:space="preserve"> </w:t>
      </w:r>
    </w:p>
    <w:p w14:paraId="2F4A4C32" w14:textId="32352179" w:rsidR="005B2BBC" w:rsidRDefault="005B2BBC" w:rsidP="005B2BBC">
      <w:pPr>
        <w:jc w:val="center"/>
      </w:pPr>
      <w:r>
        <w:t>Commands</w:t>
      </w:r>
    </w:p>
    <w:p w14:paraId="3B51E311" w14:textId="7BF9186E" w:rsidR="005B2BBC" w:rsidRDefault="005B2BBC" w:rsidP="005B2BBC">
      <w:pPr>
        <w:jc w:val="center"/>
      </w:pPr>
      <w:r>
        <w:rPr>
          <w:noProof/>
        </w:rPr>
        <w:drawing>
          <wp:inline distT="0" distB="0" distL="0" distR="0" wp14:anchorId="0C8CD247" wp14:editId="56F479FF">
            <wp:extent cx="3997569" cy="5887293"/>
            <wp:effectExtent l="0" t="0" r="317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2056" cy="58939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2B2A46" w14:textId="4639CE39" w:rsidR="005B2BBC" w:rsidRDefault="005B2BBC" w:rsidP="005B2BBC">
      <w:pPr>
        <w:jc w:val="center"/>
      </w:pPr>
    </w:p>
    <w:p w14:paraId="32A94364" w14:textId="1C1A58DB" w:rsidR="005B2BBC" w:rsidRDefault="005B2BBC" w:rsidP="005B2BBC">
      <w:pPr>
        <w:jc w:val="center"/>
      </w:pPr>
      <w:r>
        <w:t>Output</w:t>
      </w:r>
    </w:p>
    <w:p w14:paraId="39CF947D" w14:textId="687751D0" w:rsidR="005B2BBC" w:rsidRDefault="005B2BBC" w:rsidP="005B2BBC">
      <w:pPr>
        <w:jc w:val="center"/>
      </w:pPr>
      <w:r>
        <w:t>Student</w:t>
      </w:r>
    </w:p>
    <w:p w14:paraId="1D5CA29E" w14:textId="448A7B9E" w:rsidR="005B2BBC" w:rsidRDefault="005B2BBC" w:rsidP="005B2BBC">
      <w:pPr>
        <w:jc w:val="center"/>
      </w:pPr>
      <w:r>
        <w:rPr>
          <w:noProof/>
        </w:rPr>
        <w:drawing>
          <wp:inline distT="0" distB="0" distL="0" distR="0" wp14:anchorId="6BB05DF9" wp14:editId="72B2956D">
            <wp:extent cx="2608580" cy="808990"/>
            <wp:effectExtent l="0" t="0" r="127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8580" cy="808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B53B30" w14:textId="49926BEC" w:rsidR="005B2BBC" w:rsidRDefault="005B2BBC" w:rsidP="005B2BBC">
      <w:pPr>
        <w:jc w:val="center"/>
      </w:pPr>
      <w:r>
        <w:t>Course</w:t>
      </w:r>
    </w:p>
    <w:p w14:paraId="44DA0372" w14:textId="1143166D" w:rsidR="005B2BBC" w:rsidRDefault="005B2BBC" w:rsidP="005B2BBC">
      <w:pPr>
        <w:jc w:val="center"/>
      </w:pPr>
      <w:r>
        <w:rPr>
          <w:noProof/>
        </w:rPr>
        <w:drawing>
          <wp:inline distT="0" distB="0" distL="0" distR="0" wp14:anchorId="0166D1B1" wp14:editId="326A7D51">
            <wp:extent cx="2801620" cy="680085"/>
            <wp:effectExtent l="0" t="0" r="0" b="571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1620" cy="680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C01755" w14:textId="59573FF1" w:rsidR="005B2BBC" w:rsidRDefault="005B2BBC" w:rsidP="005B2BBC">
      <w:pPr>
        <w:jc w:val="center"/>
      </w:pPr>
      <w:r>
        <w:t>Faculty</w:t>
      </w:r>
    </w:p>
    <w:p w14:paraId="033CF3F2" w14:textId="61529AE2" w:rsidR="005B2BBC" w:rsidRDefault="005B2BBC" w:rsidP="005B2BBC">
      <w:pPr>
        <w:jc w:val="center"/>
      </w:pPr>
      <w:r>
        <w:rPr>
          <w:noProof/>
        </w:rPr>
        <w:drawing>
          <wp:inline distT="0" distB="0" distL="0" distR="0" wp14:anchorId="77122F76" wp14:editId="3A14852F">
            <wp:extent cx="2872105" cy="861695"/>
            <wp:effectExtent l="0" t="0" r="444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2105" cy="861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0CC42B" w14:textId="5FF2E7CC" w:rsidR="005B2BBC" w:rsidRDefault="005B2BBC" w:rsidP="005B2BBC">
      <w:pPr>
        <w:jc w:val="center"/>
      </w:pPr>
      <w:r>
        <w:t>Course_Student</w:t>
      </w:r>
    </w:p>
    <w:p w14:paraId="04B35CB9" w14:textId="4419F816" w:rsidR="005B2BBC" w:rsidRDefault="005B2BBC" w:rsidP="005B2BBC">
      <w:pPr>
        <w:jc w:val="center"/>
      </w:pPr>
      <w:r>
        <w:rPr>
          <w:noProof/>
        </w:rPr>
        <w:drawing>
          <wp:inline distT="0" distB="0" distL="0" distR="0" wp14:anchorId="3D00973D" wp14:editId="1EDA9F32">
            <wp:extent cx="2795565" cy="756139"/>
            <wp:effectExtent l="0" t="0" r="5080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9801" cy="757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4F434D" w14:textId="5B7033E8" w:rsidR="005B2BBC" w:rsidRDefault="005B2BBC" w:rsidP="005B2BBC">
      <w:pPr>
        <w:jc w:val="center"/>
      </w:pPr>
      <w:r>
        <w:t>Course_Faculty</w:t>
      </w:r>
    </w:p>
    <w:p w14:paraId="7A843287" w14:textId="43CE6592" w:rsidR="005B2BBC" w:rsidRDefault="005B2BBC" w:rsidP="005B2BBC">
      <w:pPr>
        <w:jc w:val="center"/>
      </w:pPr>
      <w:r>
        <w:rPr>
          <w:noProof/>
        </w:rPr>
        <w:drawing>
          <wp:inline distT="0" distB="0" distL="0" distR="0" wp14:anchorId="7D4316F2" wp14:editId="7D5BBF7F">
            <wp:extent cx="2828158" cy="615461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1118" cy="616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1B6462" w14:textId="0CEAC77E" w:rsidR="005B2BBC" w:rsidRDefault="005B2BBC" w:rsidP="005B2BBC">
      <w:pPr>
        <w:jc w:val="center"/>
      </w:pPr>
    </w:p>
    <w:p w14:paraId="0491D925" w14:textId="06B94E8A" w:rsidR="005B2BBC" w:rsidRDefault="005B2BBC" w:rsidP="005B2BBC">
      <w:pPr>
        <w:pStyle w:val="ListParagraph"/>
        <w:numPr>
          <w:ilvl w:val="0"/>
          <w:numId w:val="1"/>
        </w:numPr>
        <w:spacing w:line="360" w:lineRule="auto"/>
        <w:jc w:val="both"/>
      </w:pPr>
      <w:r>
        <w:t xml:space="preserve">Add dob attribute for the student relation </w:t>
      </w:r>
    </w:p>
    <w:p w14:paraId="0E06B716" w14:textId="1766AEDA" w:rsidR="005B2BBC" w:rsidRDefault="005B2BBC" w:rsidP="005B2BBC">
      <w:pPr>
        <w:spacing w:line="360" w:lineRule="auto"/>
        <w:jc w:val="center"/>
      </w:pPr>
      <w:r>
        <w:t>Commands</w:t>
      </w:r>
    </w:p>
    <w:p w14:paraId="594E98A4" w14:textId="7525D655" w:rsidR="005B2BBC" w:rsidRDefault="005B2BBC" w:rsidP="005B2BBC">
      <w:pPr>
        <w:spacing w:line="360" w:lineRule="auto"/>
        <w:jc w:val="center"/>
      </w:pPr>
      <w:r>
        <w:rPr>
          <w:noProof/>
        </w:rPr>
        <w:drawing>
          <wp:inline distT="0" distB="0" distL="0" distR="0" wp14:anchorId="416D1DB5" wp14:editId="509EBF83">
            <wp:extent cx="2576289" cy="392723"/>
            <wp:effectExtent l="0" t="0" r="0" b="762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1173" cy="3934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9C819A" w14:textId="16E86B7D" w:rsidR="005B2BBC" w:rsidRDefault="005B2BBC" w:rsidP="005B2BBC">
      <w:pPr>
        <w:spacing w:line="360" w:lineRule="auto"/>
        <w:jc w:val="center"/>
      </w:pPr>
      <w:r>
        <w:t>Output</w:t>
      </w:r>
    </w:p>
    <w:p w14:paraId="6D704FD5" w14:textId="2E5C4426" w:rsidR="005B2BBC" w:rsidRDefault="005B2BBC" w:rsidP="005B2BBC">
      <w:pPr>
        <w:spacing w:line="360" w:lineRule="auto"/>
        <w:jc w:val="center"/>
      </w:pPr>
      <w:r>
        <w:rPr>
          <w:noProof/>
        </w:rPr>
        <w:drawing>
          <wp:inline distT="0" distB="0" distL="0" distR="0" wp14:anchorId="4A9019C4" wp14:editId="4F536EC3">
            <wp:extent cx="2620010" cy="896620"/>
            <wp:effectExtent l="0" t="0" r="889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0010" cy="896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AF1F0D" w14:textId="77777777" w:rsidR="005B2BBC" w:rsidRDefault="005B2BBC" w:rsidP="005B2BBC">
      <w:pPr>
        <w:spacing w:line="360" w:lineRule="auto"/>
        <w:jc w:val="center"/>
      </w:pPr>
    </w:p>
    <w:p w14:paraId="6A4410FE" w14:textId="11DA71A3" w:rsidR="005B2BBC" w:rsidRDefault="005B2BBC" w:rsidP="005B2BBC">
      <w:pPr>
        <w:pStyle w:val="ListParagraph"/>
        <w:numPr>
          <w:ilvl w:val="0"/>
          <w:numId w:val="1"/>
        </w:numPr>
        <w:spacing w:line="360" w:lineRule="auto"/>
        <w:jc w:val="both"/>
      </w:pPr>
      <w:r>
        <w:t>Update the DOB values for every record individually.</w:t>
      </w:r>
    </w:p>
    <w:p w14:paraId="0446303E" w14:textId="5AED7FAC" w:rsidR="005B2BBC" w:rsidRDefault="005B2BBC" w:rsidP="005B2BBC">
      <w:pPr>
        <w:spacing w:line="360" w:lineRule="auto"/>
        <w:jc w:val="center"/>
      </w:pPr>
      <w:r>
        <w:t>Commands</w:t>
      </w:r>
    </w:p>
    <w:p w14:paraId="6447D29B" w14:textId="1BE1B465" w:rsidR="005B2BBC" w:rsidRDefault="005B2BBC" w:rsidP="005B2BBC">
      <w:pPr>
        <w:spacing w:line="360" w:lineRule="auto"/>
        <w:jc w:val="center"/>
      </w:pPr>
      <w:r>
        <w:rPr>
          <w:noProof/>
        </w:rPr>
        <w:drawing>
          <wp:inline distT="0" distB="0" distL="0" distR="0" wp14:anchorId="028CC9BD" wp14:editId="708DC990">
            <wp:extent cx="3710305" cy="943610"/>
            <wp:effectExtent l="0" t="0" r="4445" b="889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0305" cy="943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D23632" w14:textId="7340F42F" w:rsidR="005B2BBC" w:rsidRDefault="005B2BBC" w:rsidP="005B2BBC">
      <w:pPr>
        <w:spacing w:line="360" w:lineRule="auto"/>
        <w:jc w:val="center"/>
      </w:pPr>
      <w:r>
        <w:t>Output</w:t>
      </w:r>
    </w:p>
    <w:p w14:paraId="1DE4B6C6" w14:textId="38911719" w:rsidR="005B2BBC" w:rsidRDefault="005B2BBC" w:rsidP="005B2BBC">
      <w:pPr>
        <w:spacing w:line="360" w:lineRule="auto"/>
        <w:jc w:val="center"/>
      </w:pPr>
      <w:r>
        <w:rPr>
          <w:noProof/>
        </w:rPr>
        <w:drawing>
          <wp:inline distT="0" distB="0" distL="0" distR="0" wp14:anchorId="590D69C4" wp14:editId="34FF1338">
            <wp:extent cx="2772508" cy="1009062"/>
            <wp:effectExtent l="0" t="0" r="8890" b="63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3755" cy="10095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2FE610" w14:textId="77777777" w:rsidR="005B2BBC" w:rsidRDefault="005B2BBC" w:rsidP="005B2BBC">
      <w:pPr>
        <w:spacing w:line="360" w:lineRule="auto"/>
        <w:jc w:val="center"/>
      </w:pPr>
    </w:p>
    <w:p w14:paraId="504CD516" w14:textId="5CE2C31B" w:rsidR="005B2BBC" w:rsidRDefault="005B2BBC" w:rsidP="005B2BBC">
      <w:pPr>
        <w:pStyle w:val="ListParagraph"/>
        <w:numPr>
          <w:ilvl w:val="0"/>
          <w:numId w:val="1"/>
        </w:numPr>
        <w:spacing w:line="360" w:lineRule="auto"/>
        <w:jc w:val="both"/>
      </w:pPr>
      <w:r>
        <w:t>List the students who are not born during “Mar” of 2015</w:t>
      </w:r>
    </w:p>
    <w:p w14:paraId="0263BCF4" w14:textId="0A03A4FA" w:rsidR="005B2BBC" w:rsidRDefault="005B2BBC" w:rsidP="005B2BBC">
      <w:pPr>
        <w:spacing w:line="360" w:lineRule="auto"/>
        <w:jc w:val="center"/>
      </w:pPr>
      <w:r>
        <w:t>Command</w:t>
      </w:r>
    </w:p>
    <w:p w14:paraId="48DCB1A2" w14:textId="5E59CA06" w:rsidR="005B2BBC" w:rsidRDefault="005B2BBC" w:rsidP="005B2BBC">
      <w:pPr>
        <w:spacing w:line="360" w:lineRule="auto"/>
        <w:jc w:val="center"/>
      </w:pPr>
      <w:r>
        <w:rPr>
          <w:noProof/>
        </w:rPr>
        <w:drawing>
          <wp:inline distT="0" distB="0" distL="0" distR="0" wp14:anchorId="1C6E1163" wp14:editId="0650122F">
            <wp:extent cx="3610610" cy="504190"/>
            <wp:effectExtent l="0" t="0" r="889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0610" cy="504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A83760" w14:textId="003EA9DD" w:rsidR="005B2BBC" w:rsidRDefault="005B2BBC" w:rsidP="005B2BBC">
      <w:pPr>
        <w:spacing w:line="360" w:lineRule="auto"/>
        <w:jc w:val="center"/>
      </w:pPr>
      <w:r>
        <w:t>Output</w:t>
      </w:r>
    </w:p>
    <w:p w14:paraId="7F0723F3" w14:textId="1E08C8DF" w:rsidR="005B2BBC" w:rsidRDefault="005B2BBC" w:rsidP="005B2BBC">
      <w:pPr>
        <w:spacing w:line="360" w:lineRule="auto"/>
        <w:jc w:val="center"/>
      </w:pPr>
      <w:r>
        <w:rPr>
          <w:noProof/>
        </w:rPr>
        <w:drawing>
          <wp:inline distT="0" distB="0" distL="0" distR="0" wp14:anchorId="61832453" wp14:editId="2910E536">
            <wp:extent cx="2725420" cy="890905"/>
            <wp:effectExtent l="0" t="0" r="0" b="444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5420" cy="890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0ECD3B" w14:textId="77777777" w:rsidR="005B2BBC" w:rsidRDefault="005B2BBC" w:rsidP="005B2BBC">
      <w:pPr>
        <w:spacing w:line="360" w:lineRule="auto"/>
        <w:jc w:val="center"/>
      </w:pPr>
    </w:p>
    <w:p w14:paraId="2E978DA7" w14:textId="2AEC5D1C" w:rsidR="005B2BBC" w:rsidRDefault="005B2BBC" w:rsidP="005B2BBC">
      <w:pPr>
        <w:pStyle w:val="ListParagraph"/>
        <w:numPr>
          <w:ilvl w:val="0"/>
          <w:numId w:val="1"/>
        </w:numPr>
        <w:spacing w:line="360" w:lineRule="auto"/>
        <w:jc w:val="both"/>
      </w:pPr>
      <w:r>
        <w:t>List the students whose age is greater than 20</w:t>
      </w:r>
    </w:p>
    <w:p w14:paraId="48BCC80C" w14:textId="74BAC278" w:rsidR="005B2BBC" w:rsidRDefault="005B2BBC" w:rsidP="005B2BBC">
      <w:pPr>
        <w:spacing w:line="360" w:lineRule="auto"/>
        <w:jc w:val="center"/>
      </w:pPr>
      <w:r>
        <w:t>Command</w:t>
      </w:r>
    </w:p>
    <w:p w14:paraId="59478DCD" w14:textId="370A56FC" w:rsidR="005B2BBC" w:rsidRDefault="005B2BBC" w:rsidP="005B2BBC">
      <w:pPr>
        <w:spacing w:line="360" w:lineRule="auto"/>
        <w:jc w:val="center"/>
      </w:pPr>
      <w:r>
        <w:rPr>
          <w:noProof/>
        </w:rPr>
        <w:drawing>
          <wp:inline distT="0" distB="0" distL="0" distR="0" wp14:anchorId="7C957A84" wp14:editId="2770B02A">
            <wp:extent cx="5744210" cy="252095"/>
            <wp:effectExtent l="0" t="0" r="889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4210" cy="252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B43A10" w14:textId="2BEB6638" w:rsidR="005B2BBC" w:rsidRDefault="005B2BBC" w:rsidP="005B2BBC">
      <w:pPr>
        <w:spacing w:line="360" w:lineRule="auto"/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2E882E9" wp14:editId="1FB59A92">
                <wp:simplePos x="0" y="0"/>
                <wp:positionH relativeFrom="column">
                  <wp:posOffset>3341077</wp:posOffset>
                </wp:positionH>
                <wp:positionV relativeFrom="paragraph">
                  <wp:posOffset>321750</wp:posOffset>
                </wp:positionV>
                <wp:extent cx="0" cy="222738"/>
                <wp:effectExtent l="76200" t="0" r="57150" b="63500"/>
                <wp:wrapNone/>
                <wp:docPr id="16" name="Straight Arrow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22738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3BA57F62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6" o:spid="_x0000_s1026" type="#_x0000_t32" style="position:absolute;margin-left:263.1pt;margin-top:25.35pt;width:0;height:17.5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" strokecolor="black [3200]" strokeweight="1pt">
                <v:stroke endarrow="block" joinstyle="miter"/>
              </v:shape>
            </w:pict>
          </mc:Fallback>
        </mc:AlternateContent>
      </w:r>
      <w:r>
        <w:t>Output</w:t>
      </w:r>
    </w:p>
    <w:p w14:paraId="00BD3509" w14:textId="77777777" w:rsidR="005B2BBC" w:rsidRDefault="005B2BBC" w:rsidP="005B2BBC">
      <w:pPr>
        <w:spacing w:line="360" w:lineRule="auto"/>
        <w:jc w:val="center"/>
      </w:pPr>
    </w:p>
    <w:p w14:paraId="77C21E2E" w14:textId="77777777" w:rsidR="005B2BBC" w:rsidRDefault="005B2BBC" w:rsidP="005B2BBC">
      <w:pPr>
        <w:spacing w:line="360" w:lineRule="auto"/>
        <w:jc w:val="center"/>
      </w:pPr>
    </w:p>
    <w:p w14:paraId="1FA8DB22" w14:textId="77777777" w:rsidR="005B2BBC" w:rsidRDefault="005B2BBC" w:rsidP="005B2BBC">
      <w:pPr>
        <w:spacing w:line="360" w:lineRule="auto"/>
        <w:jc w:val="center"/>
      </w:pPr>
    </w:p>
    <w:p w14:paraId="38613D3B" w14:textId="75A840B4" w:rsidR="005B2BBC" w:rsidRDefault="005B2BBC" w:rsidP="005B2BBC">
      <w:pPr>
        <w:spacing w:line="360" w:lineRule="auto"/>
        <w:jc w:val="center"/>
      </w:pPr>
      <w:r>
        <w:rPr>
          <w:noProof/>
        </w:rPr>
        <w:drawing>
          <wp:inline distT="0" distB="0" distL="0" distR="0" wp14:anchorId="29E491CF" wp14:editId="575FAB9E">
            <wp:extent cx="2790190" cy="80327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0190" cy="80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C74090" w14:textId="77777777" w:rsidR="005B2BBC" w:rsidRDefault="005B2BBC" w:rsidP="005B2BBC">
      <w:pPr>
        <w:spacing w:line="360" w:lineRule="auto"/>
        <w:jc w:val="center"/>
      </w:pPr>
    </w:p>
    <w:p w14:paraId="0721FF49" w14:textId="007CF86A" w:rsidR="005B2BBC" w:rsidRDefault="005B2BBC" w:rsidP="005B2BBC">
      <w:pPr>
        <w:pStyle w:val="ListParagraph"/>
        <w:numPr>
          <w:ilvl w:val="0"/>
          <w:numId w:val="1"/>
        </w:numPr>
        <w:spacing w:line="360" w:lineRule="auto"/>
        <w:jc w:val="both"/>
      </w:pPr>
      <w:r>
        <w:t>List the first five characters of all the students’ names</w:t>
      </w:r>
    </w:p>
    <w:p w14:paraId="5552A3B8" w14:textId="23687000" w:rsidR="005B2BBC" w:rsidRDefault="005B2BBC" w:rsidP="005B2BBC">
      <w:pPr>
        <w:spacing w:line="360" w:lineRule="auto"/>
        <w:jc w:val="center"/>
      </w:pPr>
      <w:r>
        <w:t>Command</w:t>
      </w:r>
    </w:p>
    <w:p w14:paraId="789D6BB7" w14:textId="746D12F4" w:rsidR="005B2BBC" w:rsidRDefault="005B2BBC" w:rsidP="005B2BBC">
      <w:pPr>
        <w:spacing w:line="360" w:lineRule="auto"/>
        <w:jc w:val="center"/>
      </w:pPr>
      <w:r>
        <w:rPr>
          <w:noProof/>
        </w:rPr>
        <w:drawing>
          <wp:inline distT="0" distB="0" distL="0" distR="0" wp14:anchorId="613525E3" wp14:editId="7A38338A">
            <wp:extent cx="3124200" cy="246380"/>
            <wp:effectExtent l="0" t="0" r="0" b="127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0" cy="246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7D23C3" w14:textId="068AB802" w:rsidR="005B2BBC" w:rsidRDefault="005B2BBC" w:rsidP="005B2BBC">
      <w:pPr>
        <w:spacing w:line="360" w:lineRule="auto"/>
        <w:jc w:val="center"/>
      </w:pPr>
      <w:r>
        <w:t>Output</w:t>
      </w:r>
    </w:p>
    <w:p w14:paraId="12C1CB8B" w14:textId="3BCB0A6D" w:rsidR="005B2BBC" w:rsidRDefault="005B2BBC" w:rsidP="005B2BBC">
      <w:pPr>
        <w:spacing w:line="360" w:lineRule="auto"/>
        <w:jc w:val="center"/>
      </w:pPr>
      <w:r>
        <w:rPr>
          <w:noProof/>
        </w:rPr>
        <w:drawing>
          <wp:inline distT="0" distB="0" distL="0" distR="0" wp14:anchorId="0EE48FCB" wp14:editId="7EF7CF9B">
            <wp:extent cx="861646" cy="1114246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3881" cy="11171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4B4F2A" w14:textId="03E46F03" w:rsidR="005B2BBC" w:rsidRDefault="005B2BBC" w:rsidP="005B2BBC">
      <w:pPr>
        <w:pStyle w:val="ListParagraph"/>
        <w:numPr>
          <w:ilvl w:val="0"/>
          <w:numId w:val="1"/>
        </w:numPr>
        <w:spacing w:line="360" w:lineRule="auto"/>
        <w:jc w:val="both"/>
      </w:pPr>
      <w:r>
        <w:t>If a student has less than 5 cgpa, increase his cgpa by 1</w:t>
      </w:r>
    </w:p>
    <w:p w14:paraId="6D8389BF" w14:textId="4E48495D" w:rsidR="005B2BBC" w:rsidRDefault="005B2BBC" w:rsidP="005B2BBC">
      <w:pPr>
        <w:spacing w:line="360" w:lineRule="auto"/>
        <w:jc w:val="center"/>
      </w:pPr>
      <w:r>
        <w:t>Command</w:t>
      </w:r>
    </w:p>
    <w:p w14:paraId="463342C9" w14:textId="15A0D4D3" w:rsidR="005B2BBC" w:rsidRDefault="005B2BBC" w:rsidP="005B2BBC">
      <w:pPr>
        <w:spacing w:line="360" w:lineRule="auto"/>
        <w:jc w:val="center"/>
      </w:pPr>
      <w:r>
        <w:rPr>
          <w:noProof/>
        </w:rPr>
        <w:drawing>
          <wp:inline distT="0" distB="0" distL="0" distR="0" wp14:anchorId="2194F306" wp14:editId="2CDC2C6B">
            <wp:extent cx="3212123" cy="517419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6778" cy="5181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114EDC" w14:textId="7EA437C6" w:rsidR="005B2BBC" w:rsidRDefault="005B2BBC" w:rsidP="005B2BBC">
      <w:pPr>
        <w:spacing w:line="360" w:lineRule="auto"/>
        <w:jc w:val="center"/>
      </w:pPr>
      <w:r>
        <w:t>Output</w:t>
      </w:r>
    </w:p>
    <w:p w14:paraId="7CFC9958" w14:textId="2F1BE8EB" w:rsidR="005B2BBC" w:rsidRDefault="005B2BBC" w:rsidP="005B2BBC">
      <w:pPr>
        <w:spacing w:line="360" w:lineRule="auto"/>
        <w:jc w:val="center"/>
      </w:pPr>
      <w:r>
        <w:t>Initial</w:t>
      </w:r>
    </w:p>
    <w:p w14:paraId="5CC344C1" w14:textId="0A1796FB" w:rsidR="005B2BBC" w:rsidRDefault="005B2BBC" w:rsidP="005B2BBC">
      <w:pPr>
        <w:spacing w:line="360" w:lineRule="auto"/>
        <w:jc w:val="center"/>
      </w:pPr>
      <w:r>
        <w:rPr>
          <w:noProof/>
        </w:rPr>
        <w:drawing>
          <wp:inline distT="0" distB="0" distL="0" distR="0" wp14:anchorId="098FFA36" wp14:editId="1AA327BD">
            <wp:extent cx="2954020" cy="104902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4020" cy="1049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07D1E2" w14:textId="28B6D986" w:rsidR="005B2BBC" w:rsidRDefault="005B2BBC" w:rsidP="005B2BBC">
      <w:pPr>
        <w:spacing w:line="360" w:lineRule="auto"/>
        <w:jc w:val="center"/>
      </w:pPr>
      <w:r>
        <w:t>Final</w:t>
      </w:r>
    </w:p>
    <w:p w14:paraId="09C3A194" w14:textId="6AE7A57E" w:rsidR="005B2BBC" w:rsidRDefault="005B2BBC" w:rsidP="005B2BBC">
      <w:pPr>
        <w:spacing w:line="360" w:lineRule="auto"/>
        <w:jc w:val="center"/>
      </w:pPr>
      <w:r>
        <w:rPr>
          <w:noProof/>
        </w:rPr>
        <w:drawing>
          <wp:inline distT="0" distB="0" distL="0" distR="0" wp14:anchorId="4D545720" wp14:editId="6254D120">
            <wp:extent cx="2860675" cy="106680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0675" cy="106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986629" w14:textId="77777777" w:rsidR="005B2BBC" w:rsidRDefault="005B2BBC" w:rsidP="005B2BBC">
      <w:pPr>
        <w:spacing w:line="360" w:lineRule="auto"/>
        <w:jc w:val="center"/>
      </w:pPr>
    </w:p>
    <w:p w14:paraId="6A28C836" w14:textId="53C4D00D" w:rsidR="005B2BBC" w:rsidRDefault="005B2BBC" w:rsidP="005B2BBC">
      <w:pPr>
        <w:pStyle w:val="ListParagraph"/>
        <w:numPr>
          <w:ilvl w:val="0"/>
          <w:numId w:val="1"/>
        </w:numPr>
        <w:spacing w:line="360" w:lineRule="auto"/>
        <w:jc w:val="both"/>
      </w:pPr>
      <w:r>
        <w:t>List the students who are not born during Jan or November</w:t>
      </w:r>
    </w:p>
    <w:p w14:paraId="406E7789" w14:textId="739A1CEF" w:rsidR="005B2BBC" w:rsidRDefault="005B2BBC" w:rsidP="005B2BBC">
      <w:pPr>
        <w:spacing w:line="360" w:lineRule="auto"/>
        <w:jc w:val="center"/>
      </w:pPr>
      <w:r>
        <w:t>Command</w:t>
      </w:r>
    </w:p>
    <w:p w14:paraId="7A54F0BC" w14:textId="15E4331D" w:rsidR="005B2BBC" w:rsidRDefault="005B2BBC" w:rsidP="005B2BBC">
      <w:pPr>
        <w:spacing w:line="360" w:lineRule="auto"/>
        <w:jc w:val="center"/>
      </w:pPr>
      <w:r>
        <w:rPr>
          <w:noProof/>
        </w:rPr>
        <w:drawing>
          <wp:inline distT="0" distB="0" distL="0" distR="0" wp14:anchorId="306D73FE" wp14:editId="6C4B07E3">
            <wp:extent cx="5281295" cy="21082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1295" cy="210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89ADE8" w14:textId="4D0F7746" w:rsidR="005B2BBC" w:rsidRDefault="005B2BBC" w:rsidP="005B2BBC">
      <w:pPr>
        <w:spacing w:line="360" w:lineRule="auto"/>
        <w:jc w:val="center"/>
      </w:pPr>
      <w:r>
        <w:t>Output</w:t>
      </w:r>
    </w:p>
    <w:p w14:paraId="655F8887" w14:textId="649754EC" w:rsidR="005B2BBC" w:rsidRDefault="005B2BBC" w:rsidP="005B2BBC">
      <w:pPr>
        <w:spacing w:line="360" w:lineRule="auto"/>
        <w:jc w:val="center"/>
      </w:pPr>
      <w:r>
        <w:rPr>
          <w:noProof/>
        </w:rPr>
        <w:drawing>
          <wp:inline distT="0" distB="0" distL="0" distR="0" wp14:anchorId="5CA71E35" wp14:editId="21876861">
            <wp:extent cx="2848610" cy="896620"/>
            <wp:effectExtent l="0" t="0" r="889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8610" cy="896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A1D6DA" w14:textId="77777777" w:rsidR="005B2BBC" w:rsidRDefault="005B2BBC" w:rsidP="005B2BBC">
      <w:pPr>
        <w:spacing w:line="360" w:lineRule="auto"/>
        <w:jc w:val="center"/>
      </w:pPr>
    </w:p>
    <w:p w14:paraId="3995A42C" w14:textId="0368D107" w:rsidR="005B2BBC" w:rsidRDefault="005B2BBC" w:rsidP="005B2BBC">
      <w:pPr>
        <w:pStyle w:val="ListParagraph"/>
        <w:numPr>
          <w:ilvl w:val="0"/>
          <w:numId w:val="1"/>
        </w:numPr>
        <w:spacing w:line="360" w:lineRule="auto"/>
        <w:jc w:val="both"/>
      </w:pPr>
      <w:r>
        <w:t xml:space="preserve">List the name of the faculty in capital </w:t>
      </w:r>
    </w:p>
    <w:p w14:paraId="6727B21D" w14:textId="5A7E33CB" w:rsidR="005B2BBC" w:rsidRDefault="005B2BBC" w:rsidP="005B2BBC">
      <w:pPr>
        <w:spacing w:line="360" w:lineRule="auto"/>
        <w:jc w:val="center"/>
      </w:pPr>
      <w:r>
        <w:t>Command</w:t>
      </w:r>
    </w:p>
    <w:p w14:paraId="3695C937" w14:textId="71A9A68B" w:rsidR="005B2BBC" w:rsidRDefault="005B2BBC" w:rsidP="005B2BBC">
      <w:pPr>
        <w:spacing w:line="360" w:lineRule="auto"/>
        <w:jc w:val="center"/>
      </w:pPr>
      <w:r>
        <w:rPr>
          <w:noProof/>
        </w:rPr>
        <w:drawing>
          <wp:inline distT="0" distB="0" distL="0" distR="0" wp14:anchorId="396AD3A1" wp14:editId="5F1CDF26">
            <wp:extent cx="3656136" cy="298938"/>
            <wp:effectExtent l="0" t="0" r="1905" b="635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8105" cy="2999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67185C" w14:textId="6417ADD5" w:rsidR="005B2BBC" w:rsidRDefault="005B2BBC" w:rsidP="005B2BBC">
      <w:pPr>
        <w:spacing w:line="360" w:lineRule="auto"/>
        <w:jc w:val="center"/>
      </w:pPr>
      <w:r>
        <w:t>Output</w:t>
      </w:r>
    </w:p>
    <w:p w14:paraId="7B74B0B9" w14:textId="5088369E" w:rsidR="005B2BBC" w:rsidRDefault="005B2BBC" w:rsidP="005B2BBC">
      <w:pPr>
        <w:spacing w:line="360" w:lineRule="auto"/>
        <w:jc w:val="center"/>
      </w:pPr>
      <w:r>
        <w:rPr>
          <w:noProof/>
        </w:rPr>
        <w:drawing>
          <wp:inline distT="0" distB="0" distL="0" distR="0" wp14:anchorId="4CA83873" wp14:editId="2021ECDA">
            <wp:extent cx="1052116" cy="967154"/>
            <wp:effectExtent l="0" t="0" r="0" b="444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3262" cy="9682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A439EC" w14:textId="77777777" w:rsidR="005B2BBC" w:rsidRDefault="005B2BBC" w:rsidP="005B2BBC">
      <w:pPr>
        <w:spacing w:line="360" w:lineRule="auto"/>
        <w:jc w:val="center"/>
      </w:pPr>
    </w:p>
    <w:p w14:paraId="3CC7FCAF" w14:textId="28DD5237" w:rsidR="005B2BBC" w:rsidRDefault="005B2BBC" w:rsidP="005B2BBC">
      <w:pPr>
        <w:pStyle w:val="ListParagraph"/>
        <w:numPr>
          <w:ilvl w:val="0"/>
          <w:numId w:val="1"/>
        </w:numPr>
        <w:spacing w:line="360" w:lineRule="auto"/>
        <w:jc w:val="both"/>
      </w:pPr>
      <w:r>
        <w:t>Find the length of each faculty name</w:t>
      </w:r>
    </w:p>
    <w:p w14:paraId="4DA7C68C" w14:textId="57ED6612" w:rsidR="005B2BBC" w:rsidRDefault="005B2BBC" w:rsidP="005B2BBC">
      <w:pPr>
        <w:spacing w:line="360" w:lineRule="auto"/>
        <w:jc w:val="center"/>
      </w:pPr>
      <w:r>
        <w:t>Command</w:t>
      </w:r>
    </w:p>
    <w:p w14:paraId="4971ACCF" w14:textId="2A71FADA" w:rsidR="005B2BBC" w:rsidRDefault="005B2BBC" w:rsidP="005B2BBC">
      <w:pPr>
        <w:spacing w:line="360" w:lineRule="auto"/>
        <w:jc w:val="center"/>
      </w:pPr>
      <w:r>
        <w:rPr>
          <w:noProof/>
        </w:rPr>
        <w:drawing>
          <wp:inline distT="0" distB="0" distL="0" distR="0" wp14:anchorId="3E5F53AA" wp14:editId="7E05823A">
            <wp:extent cx="5105400" cy="269875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B14B6B" w14:textId="4FE7DA93" w:rsidR="005B2BBC" w:rsidRDefault="005B2BBC" w:rsidP="005B2BBC">
      <w:pPr>
        <w:spacing w:line="360" w:lineRule="auto"/>
        <w:jc w:val="center"/>
      </w:pPr>
      <w:r>
        <w:t>Output</w:t>
      </w:r>
    </w:p>
    <w:p w14:paraId="0CB92A53" w14:textId="57C4028C" w:rsidR="005B2BBC" w:rsidRDefault="005B2BBC" w:rsidP="005B2BBC">
      <w:pPr>
        <w:spacing w:line="360" w:lineRule="auto"/>
        <w:jc w:val="center"/>
      </w:pPr>
      <w:r>
        <w:rPr>
          <w:noProof/>
        </w:rPr>
        <w:drawing>
          <wp:inline distT="0" distB="0" distL="0" distR="0" wp14:anchorId="4A6E13F7" wp14:editId="6ACBF644">
            <wp:extent cx="1957705" cy="972820"/>
            <wp:effectExtent l="0" t="0" r="444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7705" cy="972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A2A4CE" w14:textId="4CAD01B0" w:rsidR="005B2BBC" w:rsidRDefault="005B2BBC" w:rsidP="005B2BBC">
      <w:pPr>
        <w:spacing w:line="360" w:lineRule="auto"/>
        <w:jc w:val="center"/>
      </w:pPr>
    </w:p>
    <w:p w14:paraId="24269E1F" w14:textId="77777777" w:rsidR="005B2BBC" w:rsidRDefault="005B2BBC" w:rsidP="005B2BBC">
      <w:pPr>
        <w:spacing w:line="360" w:lineRule="auto"/>
        <w:jc w:val="center"/>
      </w:pPr>
    </w:p>
    <w:p w14:paraId="5F35911A" w14:textId="788CD54A" w:rsidR="005B2BBC" w:rsidRDefault="005B2BBC" w:rsidP="005B2BBC">
      <w:pPr>
        <w:pStyle w:val="ListParagraph"/>
        <w:numPr>
          <w:ilvl w:val="0"/>
          <w:numId w:val="1"/>
        </w:numPr>
        <w:spacing w:line="360" w:lineRule="auto"/>
        <w:jc w:val="both"/>
      </w:pPr>
      <w:r>
        <w:t>List the course titles which has “system” in it</w:t>
      </w:r>
    </w:p>
    <w:p w14:paraId="4DDF6368" w14:textId="321395B3" w:rsidR="005B2BBC" w:rsidRDefault="005B2BBC" w:rsidP="005B2BBC">
      <w:pPr>
        <w:spacing w:line="360" w:lineRule="auto"/>
        <w:jc w:val="center"/>
      </w:pPr>
      <w:r>
        <w:t>Command</w:t>
      </w:r>
    </w:p>
    <w:p w14:paraId="3462B1C5" w14:textId="745C5B51" w:rsidR="005B2BBC" w:rsidRDefault="005B2BBC" w:rsidP="005B2BBC">
      <w:pPr>
        <w:spacing w:line="360" w:lineRule="auto"/>
        <w:jc w:val="center"/>
      </w:pPr>
      <w:r>
        <w:rPr>
          <w:noProof/>
        </w:rPr>
        <w:drawing>
          <wp:inline distT="0" distB="0" distL="0" distR="0" wp14:anchorId="6AF73790" wp14:editId="6204FC9F">
            <wp:extent cx="3536110" cy="293077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6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0241" cy="2934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28206C" w14:textId="300E10A8" w:rsidR="005B2BBC" w:rsidRDefault="005B2BBC" w:rsidP="005B2BBC">
      <w:pPr>
        <w:spacing w:line="360" w:lineRule="auto"/>
        <w:jc w:val="center"/>
      </w:pPr>
      <w:r>
        <w:t>Output</w:t>
      </w:r>
    </w:p>
    <w:p w14:paraId="26A1BF7F" w14:textId="0ACD9F64" w:rsidR="005B2BBC" w:rsidRDefault="005B2BBC" w:rsidP="005B2BBC">
      <w:pPr>
        <w:spacing w:line="360" w:lineRule="auto"/>
        <w:jc w:val="center"/>
      </w:pPr>
      <w:r>
        <w:rPr>
          <w:noProof/>
        </w:rPr>
        <w:drawing>
          <wp:inline distT="0" distB="0" distL="0" distR="0" wp14:anchorId="6741F8A1" wp14:editId="60346F13">
            <wp:extent cx="1406769" cy="693903"/>
            <wp:effectExtent l="0" t="0" r="3175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8195" cy="6946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63563E" w14:textId="5A880A8C" w:rsidR="005B2BBC" w:rsidRDefault="005B2BBC" w:rsidP="005B2BBC">
      <w:pPr>
        <w:spacing w:line="360" w:lineRule="auto"/>
        <w:jc w:val="both"/>
      </w:pPr>
    </w:p>
    <w:p w14:paraId="25F3EDAA" w14:textId="77777777" w:rsidR="005B2BBC" w:rsidRDefault="005B2BBC" w:rsidP="005B2BBC">
      <w:pPr>
        <w:jc w:val="center"/>
      </w:pPr>
    </w:p>
    <w:sectPr w:rsidR="005B2BBC" w:rsidSect="005B2BBC">
      <w:pgSz w:w="11906" w:h="16838"/>
      <w:pgMar w:top="720" w:right="720" w:bottom="720" w:left="72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8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E16F52"/>
    <w:multiLevelType w:val="hybridMultilevel"/>
    <w:tmpl w:val="FA1EDF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wNbYwMDQzsQBCUyUdpeDU4uLM/DyQAsNaABpD/xosAAAA"/>
  </w:docVars>
  <w:rsids>
    <w:rsidRoot w:val="009D1DDD"/>
    <w:rsid w:val="005B2BBC"/>
    <w:rsid w:val="009D1DDD"/>
    <w:rsid w:val="00E216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CE23CD"/>
  <w15:chartTrackingRefBased/>
  <w15:docId w15:val="{79C98F7D-3339-4AEF-88E0-3747D772FA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8"/>
        <w:szCs w:val="24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B2BBC"/>
    <w:pPr>
      <w:spacing w:after="0" w:line="240" w:lineRule="auto"/>
      <w:ind w:left="720"/>
      <w:contextualSpacing/>
    </w:pPr>
    <w:rPr>
      <w:rFonts w:eastAsia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292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8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fontTable" Target="fontTable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8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0</TotalTime>
  <Pages>6</Pages>
  <Words>155</Words>
  <Characters>884</Characters>
  <Application>Microsoft Office Word</Application>
  <DocSecurity>0</DocSecurity>
  <Lines>7</Lines>
  <Paragraphs>2</Paragraphs>
  <ScaleCrop>false</ScaleCrop>
  <Company/>
  <LinksUpToDate>false</LinksUpToDate>
  <CharactersWithSpaces>1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UTOSH ARDU</dc:creator>
  <cp:keywords/>
  <dc:description/>
  <cp:lastModifiedBy>ASHUTOSH ARDU</cp:lastModifiedBy>
  <cp:revision>2</cp:revision>
  <dcterms:created xsi:type="dcterms:W3CDTF">2021-09-25T14:29:00Z</dcterms:created>
  <dcterms:modified xsi:type="dcterms:W3CDTF">2021-09-25T17:29:00Z</dcterms:modified>
</cp:coreProperties>
</file>